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ivate Land and Property Fun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8"/>
        <w:gridCol w:w="563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94 43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ooster.co.nz/plpf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1150902" w:rsidR="00661C78" w:rsidRDefault="005B1FC9">
      <w:r>
        <w:rPr>
          <w:noProof/>
        </w:rPr>
        <w:drawing>
          <wp:inline distT="0" distB="0" distL="0" distR="0" wp14:anchorId="10E3F630" wp14:editId="06A6339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B1FC9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